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8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ผ่านมาแล้ว เพราะว่าโอนไปตั้งแต่วันที่ 4// สวัสดีครับและสื่อมวลชนทุกท่านครับ ขอต้อนรับเข้าสู่ศูนย์แถลงข่าวโรคติดเชื้อไวรัสโคโรนา 2019 ณ กระทรวงสาธารณสุข ณ วันที่ 8 กรกฎาคม 2563 ผมผู้ช่วยศาสตราจารย์พิเศษ นายแพทย์ ปราการ ถมยางกูร ในวันนี้ครับ ท่านจะได้รับฟังการแถลงสถานการณ์รายวันในประเทศ และสถานการณ์ต่างประเทศจากแพทย์หญิง พรรณประภา ยงค์ตระกูล ผู้ช่วยโฆษก ศบค. ขอเรียนเชิญครับ</w:t>
      </w:r>
    </w:p>
    <w:p>
      <w:pPr>
        <w:pStyle w:val="BodyText"/>
      </w:pPr>
      <w:r>
        <w:t xml:space="preserve">(แพทย์หญิง พรรณประภา) สวัสดีพี่น้องประชาชนนะคะ ดิฉัน แพทย์หญิง พรรณประภา ยงค์ตระกูล รับหน้าที่ผู้ช่วยโฆษก ศบค. ค่ะ วันพุธที่ 8 กรกฎาคม 2563 จำนวนผู้ติดเชื้อรายใหม่ในวันนี้ คือ 2 รายค่ะ โดยทั้ง 2 รายเป็นผู้ป่วยที่เดินทางกลับมาจากต่างประเทศ และเข้าพักในสถานที่เฝ้าระวังที่รัฐจัดให้ค่ะ นั้นหมายความว่าจำนวนผู้ป่วยติดเชื้อในประเทศของเรา ยังคงเป็น 0 รายอยู่ต่อเนื่องนะคะ สำหรับสถานการณ์ภาพรวมในประเทศไทยในวันนี้ค่ะ มีจำนวนผู้ป่วยสะสมทั้งสิ้น 3,197 ราย โดยเป็นการติดเชื้อภายในประเทศ 2,444 ราย และตรวจพบในสถานที่เฝ้าระวังที่รัฐจัดหาให้ ในวันนี้มีผู้ป่วยรักษาหายเพิ่มขึ้นอีก 2 รายนะคะ รวมรักษาหายแล้ว 3,074 ราย ยังคงรักษาตัวอยู่ที่โรงพยาบาล 65 ราย และวันนี้ไม่มีเสียชีวิตเพิ่มขึ้นนะคะ คงที่อยู่ที่ 58 คนค่ะ สำหรับรายละเอียดของผู้ป่วยรายใหม่ของเราในวันนี้นะคะ เป็นผู้ป่วยที่เดินทางกลับจากต่างประเทศ และเข้าพักในสถานที่เฝ้าระวังที่รัฐจัดให้ค่ะ โดยรายแรกค่ะ เดินทางกลับมาจากประเทศอินเดีย เป็นผู้ป่วยเพศชาย อายุ 31 ปี อาชีพรับจ้าง เดินทางมาถึงไทยในวันที่ 13 มิถุนายน และเข้าพักในสถานที่เฝ้าระวังที่รัฐจัดให้ในกรุงเทพมหานคร ที่เดินทางมา ซึ่ง 2 ราย เป็นเพื่อนร่วมงานของผู้ป่วยรายนี้ ผู้ป่วยรายนี้มีการตรวจหาเชื้อครั้งที่ 1 ในวันที่ 26 มิถุนายน ผลไม่พบเชื้อนะคะ และก็มีการตรวจหาเชื้อครั้งที่ 2 ในวันที่ 5 กรกฎาคม ผลพบเชื้อ โดยผู้ป่วยรายนี้ไม่มีอากาค่ะ อีก 1 ราย เป็นคนไทยที่เดินทางกลับมาจากประเทศอินโดนีเซียค่ะ เป็นผู้ป่วยเพศชายอายุ 39 ปี อาชีพผู้เผยแพร่ศาสนาค่ะ เดินทางมาถึงไทยในวันที่ 24 มิถุนายน และเข้าพักในสถานที่เฝ้าระวังที่รัฐจัดให้ในจังหวัดชลบุรี ก่อนหน้านี้ค่ะ พบผู้ป่วยที่ติดเชื้อโดยเดินทางมาในเที่ยวบินเดียวกัน ก่อนหน้านี้ 4 ราย ผู้ป่วยรายนี้ตรวจหาเชื้อในวันที่ 1 ขออภัยค่ะ ตรวจหาเชื้อครั้งที่ 1 ในวันที่ 29 มิถุนายน ผลไม่พบเชื้อนะคะ และก็ได้มีการตรวจหาเชื้อครั้งที่ 2 ในวันที่ 5 กรกฎาคม ผลพบเชื้อค่ะ โดยรายนี้ไม่มีอาการเช่นเดียวกันค่ะ สำหรับสถานการณ์ภาพรวมในสถานที่เฝ้าระวังที่รัฐจัดหาให้นะคะ จะเห็นได้ว่าในกรอบสีแดงค่ะ แสดงจำนวนผู้ป่วยรายใหม่ในวันนี้นะคะ ซึ่งเดินทางกลับมาจากประเทศอินโดนีเซียแล้วก็อินเดีย เพิ่มขึ้นประเทศละ 1 รายค่ะ ทำให้ในสถานที่เฝ้าระวังที่รัฐจัดให้ มีผู้ป่วยยืนยันสะสมทั้งสิ้น 2,260 รายค่ะ มาที่สถานการณ์ของ COVID-19 ทั่วโลกนะคะ ในวันนี้ค่ะ จำนวนผู้ป่วยยืนยันสะสมทั่วโลกมีเกือบ 12 ล้านแล้วค่ะ โดยมีจำนวนผู้ป่วยรายใหม่ในวันนี้มากถึง 210,000 ราย และมีผู้เสียชีวิตอีก รวมเสียชีวิตแล้ว 543,000 คนค่ะ สำหรับ 3 ประเทศแรกนะคะที่มีจำนวนผู้ป่วยยืนยันสะสมมากที่สุดยังคงเป็นสหรัฐอเมริกา บราซิล แล้วก็อินเดียค่ะ โดยในวันนี้สหรัฐอเมริกามีจำนวนผู้ป่วยยืนยันสะสมเกือบ ๆ 3,100,000 รายค่ะ และเป็นจำนวนผู้ป่วยรายใหม่ 56,000 ราย ประเทศในอันดับ 2 ก็คือบราซิลค่ะ มีจำนวนผู้ป่วยรายใหม่ในวันนี้เป็นอันดับ 2 อยู่ที่ 48,000 ราย ทำให้มีผู้ป่วยยืนยันสะสมมากกว่า 1,600,000 ราย และในกรอบไฮไลท์สีแดง จะแสดงให้เห็นว่า ว่าอันนี้คือจำนวนผู้เสียชีวิตใน 24 ชั่วโมงที่ผ่านมาค่ะ มากที่สุดนะคะ ก็คือประเทศบราซิลค่ะ มีจำนวนผู้เสียชีวิต 1,312 คน รองลงมาก็คือสหรัฐอเมริกา 993 คน และเม็กซิโก 895 คนค่ะ มาที่สถานการณ์ COVID-19 ในฝั่งเอเชียบ้านเรานะคะ ยังคงเดิมอยู่ที่ประเทศอินเดียนะคะ ที่มีจำนวนผู้ป่วยยืนยันสะสมรวมถึงจำนวนผู้ป่วยรายใหม่ คือประเทศอินเดียมีผู้ป่วยยืนยันสะสมตอนนี้มากกว่า 740,000 รายแล้วค่ะ ตามมาด้วยปากีสถาน บังคลาเทศ อินโดนีเซีย ฟิลิปปินส์ สิงคโปร์ และญี่ปุ่นค่ะ โดยในวันนี้ค่ะ ญี่ปุ่นมีจำนวนผู้ป่วยรายใหม่มากถึง 206 ราย ก็ถือเป็นจำนวนผู้ป่วยรายใหม่ที่ค่อนข้างมาก เมื่อเทียบกับก่อนหน้านี้ที่ผ่านมา จำนวนผู้ป่วยรายใหม่ที่มีรายงานของประเทศญี่ปุ่น ระบาดจากในสถานบันเทิงค่ะ ประเทศไทยของเรานะคะคงที่อยู่ที่อันดับที่ 99 ค่ะ กราฟนี้นะคะ เป็นกราฟแสดงจำนวนผู้ป่วยรายใหม่ทั่วโลก จะเห็นได้ว่าเส้นกราฟสีแดง และสีเขียว แสดงผู้ป่วยรายใหม่จากสหรัฐอเมริกา บราซิลและก็อินเดียค่ะ จะเห็นว่ามีจำนวนผู้ป่วยรายใหม่เพิ่มขึ้นอย่างต่อเนื่องนะคะ ก่อนหน้านี้สหรัฐอเมริกาและบราซิลดูเหมือนจะมีผู้ป่วยรายใหม่ที่ค่อนข้างคงที่อยู่ที่ 20,000 รายต่อวัน แต่ในช่วงสัปดาห์ที่ผ่านมาค่ะ ก็เพิ่มขึ้น 2 ประเทศอย่างเห็นได้ชัดนะคะ นะคะ อยู่ที่ 40,000-50,000 รายต่อวันค่ะ เช่นเดียวกับประเทศอินเดียนะคะ กราฟนี้เป็นกราฟแสดงจำนวนผู้ป่วยรายใหม่ในเอเชียค่ะ จะเห็นได้ว่าอินเดียมีกราฟสีเขียวที่ค่อนข้างชันอย่างต่อเนื่อง รายใหม่ที่มากขึ้นอย่างต่อเนื่องเลยค่ะ ซึ่งจะแตกต่างจากปากีสถานและบังกลาเทศนะคะ ซึ่งเป็นประเทศข้างเคียงค่ะ ที่มีจำนวนผู้ป่วยรายใหม่ลดลงอย่างเล็กน้อยนะคะ และมีแนวโน้มที่ค่อนข้างลดลงอย่างต่อเนื่องค่ะ ทั้งหมดก็เป็นประเด็นข่าวที่น่าสนใจในวันนี้นะคะ และในวันนี้ค่ะ ต้องขอจบการแถลงข่าวจากศูนย์บริหารสถานการณ์ COVID-19 แต่เพียงเท่านี้สวัสดีค่ะ สวัสดีค่ะ แสกน QR Code ของร้านที่เราไปใช้บริการ เมื่ออ่านข้อตกลงเรียบร้อยแล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8 ก.ค. 63)</dc:title>
  <dc:creator/>
  <cp:keywords/>
  <dcterms:created xsi:type="dcterms:W3CDTF">2021-03-23T08:45:03Z</dcterms:created>
  <dcterms:modified xsi:type="dcterms:W3CDTF">2021-03-23T08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กรกฎาคม 2563 เวลา 10.45 น.</vt:lpwstr>
  </property>
  <property fmtid="{D5CDD505-2E9C-101B-9397-08002B2CF9AE}" pid="3" name="subtitle">
    <vt:lpwstr/>
  </property>
</Properties>
</file>